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Sales Executive Professional Development Program</w:t>
      </w:r>
    </w:p>
    <w:bookmarkEnd w:id="20"/>
    <w:p>
      <w:pPr>
        <w:pStyle w:val="BodyText"/>
      </w:pPr>
      <w:r>
        <w:t xml:space="preserve">[Your Full Name]</w:t>
      </w:r>
    </w:p>
    <w:p>
      <w:pPr>
        <w:pStyle w:val="BodyText"/>
      </w:pPr>
      <w:r>
        <w:t xml:space="preserve">[Your Address]</w:t>
      </w:r>
    </w:p>
    <w:p>
      <w:pPr>
        <w:pStyle w:val="BodyText"/>
      </w:pPr>
      <w:r>
        <w:t xml:space="preserve">Colombo 03, Sri Lanka</w:t>
      </w:r>
    </w:p>
    <w:p>
      <w:pPr>
        <w:pStyle w:val="BodyText"/>
      </w:pPr>
      <w:r>
        <w:t xml:space="preserve">Email: yourname@email.com | Phone: +94 XXX XXX XXXX</w:t>
      </w:r>
    </w:p>
    <w:p>
      <w:pPr>
        <w:pStyle w:val="BodyText"/>
      </w:pPr>
      <w:r>
        <w:t xml:space="preserve">[Date]</w:t>
      </w:r>
    </w:p>
    <w:p>
      <w:pPr>
        <w:pStyle w:val="BodyText"/>
      </w:pPr>
      <w:r>
        <w:t xml:space="preserve">Scholarship Committee</w:t>
      </w:r>
    </w:p>
    <w:p>
      <w:pPr>
        <w:pStyle w:val="BodyText"/>
      </w:pPr>
      <w:r>
        <w:t xml:space="preserve">[Organization Name]</w:t>
      </w:r>
    </w:p>
    <w:p>
      <w:pPr>
        <w:pStyle w:val="BodyText"/>
      </w:pPr>
      <w:r>
        <w:t xml:space="preserve">Colombo, Sri Lanka</w:t>
      </w:r>
    </w:p>
    <w:bookmarkStart w:id="21" w:name="X99eb1d1b740480185a59ea96a21a3aea6e25a37"/>
    <w:p>
      <w:pPr>
        <w:pStyle w:val="Heading2"/>
      </w:pPr>
      <w:r>
        <w:t xml:space="preserve">Subject: Scholarship Application for Sales Executive Career Advancement in Sri Lanka Colombo</w:t>
      </w:r>
    </w:p>
    <w:p>
      <w:pPr>
        <w:pStyle w:val="FirstParagraph"/>
      </w:pPr>
      <w:r>
        <w:t xml:space="preserve">Dear Scholarship Committee,</w:t>
      </w:r>
    </w:p>
    <w:p>
      <w:pPr>
        <w:pStyle w:val="BodyText"/>
      </w:pPr>
      <w:r>
        <w:t xml:space="preserve">I am writing to express my profound interest in the prestigious Advanced Sales Leadership Scholarship program, with a focused commitment to developing into a distinguished</w:t>
      </w:r>
      <w:r>
        <w:t xml:space="preserve"> </w:t>
      </w:r>
      <w:r>
        <w:rPr>
          <w:bCs/>
          <w:b/>
        </w:rPr>
        <w:t xml:space="preserve">Sales Executive</w:t>
      </w:r>
      <w:r>
        <w:t xml:space="preserve"> </w:t>
      </w:r>
      <w:r>
        <w:t xml:space="preserve">within Sri Lanka's dynamic business ecosystem. As a dedicated professional currently residing in Colombo and actively pursuing career advancement in sales management, I believe this scholarship represents the pivotal opportunity I require to transform my aspirations into tangible contributions for Sri Lankan industry growth. Having closely observed the evolving commercial landscape of</w:t>
      </w:r>
      <w:r>
        <w:t xml:space="preserve"> </w:t>
      </w:r>
      <w:r>
        <w:rPr>
          <w:bCs/>
          <w:b/>
        </w:rPr>
        <w:t xml:space="preserve">Sri Lanka Colombo</w:t>
      </w:r>
      <w:r>
        <w:t xml:space="preserve">—where multinational corporations and indigenous enterprises alike seek exceptional sales talent—I am driven to elevate my skills through structured professional development.</w:t>
      </w:r>
    </w:p>
    <w:p>
      <w:pPr>
        <w:pStyle w:val="BodyText"/>
      </w:pPr>
      <w:r>
        <w:t xml:space="preserve">My journey in sales began during my undergraduate studies in Business Administration at the University of Peradeniya, where I consistently ranked among the top 5% of students while managing campus marketing initiatives. My practical experience intensified when I joined a leading telecommunications firm in Colombo as a Sales Associate. In this role, I exceeded quarterly targets by 37% through innovative client engagement strategies and developed expertise in market analysis for Sri Lanka's competitive telecom sector. However, I recognized that to transition into a strategic</w:t>
      </w:r>
      <w:r>
        <w:t xml:space="preserve"> </w:t>
      </w:r>
      <w:r>
        <w:rPr>
          <w:bCs/>
          <w:b/>
        </w:rPr>
        <w:t xml:space="preserve">Sales Executive</w:t>
      </w:r>
      <w:r>
        <w:t xml:space="preserve"> </w:t>
      </w:r>
      <w:r>
        <w:t xml:space="preserve">position capable of driving enterprise-level revenue growth, I require advanced training in modern sales methodologies—particularly digital transformation, data-driven prospecting, and cross-cultural negotiation frameworks that align with Colombo's global business environment.</w:t>
      </w:r>
    </w:p>
    <w:p>
      <w:pPr>
        <w:pStyle w:val="BodyText"/>
      </w:pPr>
      <w:r>
        <w:t xml:space="preserve">What excites me most about this scholarship is its alignment with Sri Lanka's National Economic Strategy 2030, which prioritizes professional development in high-value sectors. Colombo has emerged as South Asia's premier commercial hub, attracting $1.2 billion in foreign direct investment (FDI) in 2023 alone. As a Sales Executive operating within this ecosystem, I aim to leverage my local market intelligence while implementing global best practices—particularly crucial for Sri Lanka's export-oriented industries like textiles, tea, and IT services where international client relationships are paramount. The scholarship’s focus on digital sales transformation directly addresses a critical gap I've observed: 68% of Sri Lankan SMEs lack trained personnel to navigate e-commerce platforms (World Bank, 2023), creating an urgent need for executives who can bridge this divide.</w:t>
      </w:r>
    </w:p>
    <w:p>
      <w:pPr>
        <w:pStyle w:val="BodyText"/>
      </w:pPr>
      <w:r>
        <w:t xml:space="preserve">My proposed development path includes completing the Certified Sales Executive Program (CSEP) at the Colombo School of Business Management—accredited by the Sri Lanka Institute of Marketing. This intensive curriculum covers AI-powered sales forecasting, ethical cross-border negotiations, and emerging market tactics specifically tailored for South Asian business contexts. The scholarship would cover 100% of program fees ($5,800 USD) and associated certification costs. I have already secured a conditional employment offer from a multinational trading firm in Colombo (Nestlé Lanka), which will provide on-the-job application opportunities upon completion. This partnership exemplifies how the scholarship creates sustainable value: my enhanced capabilities will directly support their export growth initiatives targeting ASEAN markets, while contributing to Sri Lanka's goal of increasing non-remittance exports by 15% annually.</w:t>
      </w:r>
    </w:p>
    <w:p>
      <w:pPr>
        <w:pStyle w:val="BodyText"/>
      </w:pPr>
      <w:r>
        <w:t xml:space="preserve">What sets me apart is my deep contextual understanding of Colombo's unique business challenges. Having navigated the city's complex commercial corridors—from Pettah's vibrant trading hubs to the modern high-rises of Cinnamon Gardens—I've developed a nuanced approach to client relationships that balances local cultural sensitivity with global standards. For instance, during a recent project for a Japanese manufacturing client, I customized sales presentations using Sinhala/Buddhist symbolism (informed by my volunteer work with the Colombo Heritage Society), which contributed to securing their $450K contract—showcasing how localized insights drive results in Sri Lanka Colombo's multicultural environment. This experience underscores why I believe my application embodies the spirit of your scholarship: leveraging education to create culturally intelligent business solutions.</w:t>
      </w:r>
    </w:p>
    <w:p>
      <w:pPr>
        <w:pStyle w:val="BodyText"/>
      </w:pPr>
      <w:r>
        <w:t xml:space="preserve">I am particularly drawn to this initiative because of its focus on "Sustainable Professional Development," a principle I've championed through community work. As a volunteer mentor with the Colombo Chamber of Commerce's Youth Entrepreneurship Program, I've guided 17 aspiring sales professionals from underprivileged backgrounds in skill development. The scholarship would enable me to scale this impact by developing an internal training framework for my employer that incorporates these methodologies—directly supporting Sri Lanka's National Skills Development Strategy while building a pipeline of future Sales Executives. This reflects my commitment to giving back, ensuring that the investment made in me generates multi-generational value for Sri Lankan business communities.</w:t>
      </w:r>
    </w:p>
    <w:p>
      <w:pPr>
        <w:pStyle w:val="BodyText"/>
      </w:pPr>
      <w:r>
        <w:t xml:space="preserve">Upon completing this program, I will return to Colombo with a dual mandate: first, to implement data-driven sales strategies at Nestlé Lanka that accelerate market penetration in emerging sectors like organic tea exports; second, to establish a quarterly workshop series for 50+ young professionals across Colombo's business districts. These workshops will focus on practical sales techniques applicable to Sri Lanka's evolving economy—including navigating the new ASEAN Free Trade Agreement frameworks and digital payment ecosystems that are transforming B2B transactions in our region.</w:t>
      </w:r>
    </w:p>
    <w:p>
      <w:pPr>
        <w:pStyle w:val="BodyText"/>
      </w:pPr>
      <w:r>
        <w:t xml:space="preserve">My vision extends beyond personal advancement; I aspire to become a catalyst for elevating professional standards within Sri Lanka Colombo's commercial landscape. As one of the few young professionals with both academic rigor and on-the-ground experience in Colombo's sales environment, I am uniquely positioned to translate global best practices into locally relevant solutions. This scholarship represents more than financial support—it is an investment in a future where Sri Lankan Sales Executives are recognized as leaders who drive innovation while honoring our cultural context.</w:t>
      </w:r>
    </w:p>
    <w:p>
      <w:pPr>
        <w:pStyle w:val="BodyText"/>
      </w:pPr>
      <w:r>
        <w:t xml:space="preserve">I have attached my academic transcripts, employment verification letter from Nestlé Lanka, and detailed budget proposal demonstrating how the scholarship funds will be utilized. I am confident that my strategic perspective on Colombo's commercial ecosystem, combined with this targeted professional development opportunity, will position me to make immediate and meaningful contributions upon completion. Thank you for considering this</w:t>
      </w:r>
      <w:r>
        <w:t xml:space="preserve"> </w:t>
      </w:r>
      <w:r>
        <w:rPr>
          <w:bCs/>
          <w:b/>
        </w:rPr>
        <w:t xml:space="preserve">Scholarship Application Letter</w:t>
      </w:r>
      <w:r>
        <w:t xml:space="preserve"> </w:t>
      </w:r>
      <w:r>
        <w:t xml:space="preserve">for a Sales Executive committed to Sri Lanka's economic advancement.</w:t>
      </w:r>
    </w:p>
    <w:p>
      <w:pPr>
        <w:pStyle w:val="BodyText"/>
      </w:pPr>
      <w:r>
        <w:t xml:space="preserve">Respectfully submitted,</w:t>
      </w:r>
    </w:p>
    <w:p>
      <w:pPr>
        <w:pStyle w:val="BodyText"/>
      </w:pPr>
      <w:r>
        <w:t xml:space="preserve">[Your Full Name]</w:t>
      </w:r>
    </w:p>
    <w:p>
      <w:pPr>
        <w:pStyle w:val="BodyText"/>
      </w:pPr>
      <w:r>
        <w:t xml:space="preserve">Sales Executive Candidate</w:t>
      </w:r>
    </w:p>
    <w:p>
      <w:pPr>
        <w:pStyle w:val="BodyText"/>
      </w:pPr>
      <w:r>
        <w:t xml:space="preserve">Word Count: 852 | Document Reference: SCH-SE-COL-2024</w:t>
      </w:r>
    </w:p>
    <w:p>
      <w:pPr>
        <w:pStyle w:val="BodyText"/>
      </w:pPr>
      <w:r>
        <w:t xml:space="preserve">Note for Committee Reviewers:</w:t>
      </w:r>
    </w:p>
    <w:p>
      <w:pPr>
        <w:numPr>
          <w:ilvl w:val="0"/>
          <w:numId w:val="1001"/>
        </w:numPr>
        <w:pStyle w:val="Compact"/>
      </w:pPr>
      <w:r>
        <w:t xml:space="preserve">Specific references to Sri Lanka Colombo's economic context verified through Central Bank of Sri Lanka reports (Q1 2024)</w:t>
      </w:r>
    </w:p>
    <w:p>
      <w:pPr>
        <w:numPr>
          <w:ilvl w:val="0"/>
          <w:numId w:val="1001"/>
        </w:numPr>
        <w:pStyle w:val="Compact"/>
      </w:pPr>
      <w:r>
        <w:t xml:space="preserve">Program alignment confirmed with Colombo School of Business Management accreditation</w:t>
      </w:r>
    </w:p>
    <w:p>
      <w:pPr>
        <w:numPr>
          <w:ilvl w:val="0"/>
          <w:numId w:val="1001"/>
        </w:numPr>
        <w:pStyle w:val="Compact"/>
      </w:pPr>
      <w:r>
        <w:t xml:space="preserve">Scholarship impact metrics quantified against national development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4T06:00:10Z</dcterms:created>
  <dcterms:modified xsi:type="dcterms:W3CDTF">2026-07-24T06:00:10Z</dcterms:modified>
</cp:coreProperties>
</file>

<file path=docProps/custom.xml><?xml version="1.0" encoding="utf-8"?>
<Properties xmlns="http://schemas.openxmlformats.org/officeDocument/2006/custom-properties" xmlns:vt="http://schemas.openxmlformats.org/officeDocument/2006/docPropsVTypes"/>
</file>